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3B3F0" w14:textId="3B2A0F49" w:rsidR="00790F56" w:rsidRDefault="00B41C39" w:rsidP="00FB5D5C">
      <w:pPr>
        <w:spacing w:after="325" w:line="259" w:lineRule="auto"/>
        <w:ind w:left="0" w:right="0" w:firstLine="0"/>
        <w:jc w:val="center"/>
      </w:pPr>
      <w:r>
        <w:rPr>
          <w:b/>
          <w:sz w:val="32"/>
        </w:rPr>
        <w:t>Sulphur Springs Independent School District</w:t>
      </w:r>
      <w:r w:rsidR="00FB5D5C">
        <w:rPr>
          <w:b/>
          <w:sz w:val="32"/>
        </w:rPr>
        <w:t xml:space="preserve"> </w:t>
      </w:r>
      <w:r>
        <w:rPr>
          <w:b/>
          <w:sz w:val="28"/>
        </w:rPr>
        <w:t xml:space="preserve">Parent Permission Form for Counseling Services—Individual and Group </w:t>
      </w:r>
    </w:p>
    <w:p w14:paraId="3AE3B3F1" w14:textId="57993291" w:rsidR="00790F56" w:rsidRDefault="00BE586A" w:rsidP="00D52D84">
      <w:pPr>
        <w:spacing w:after="0"/>
        <w:ind w:right="0"/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AE3B415" wp14:editId="73B134FB">
                <wp:simplePos x="0" y="0"/>
                <wp:positionH relativeFrom="column">
                  <wp:posOffset>4687297</wp:posOffset>
                </wp:positionH>
                <wp:positionV relativeFrom="paragraph">
                  <wp:posOffset>233589</wp:posOffset>
                </wp:positionV>
                <wp:extent cx="2181225" cy="1479550"/>
                <wp:effectExtent l="0" t="0" r="9525" b="6350"/>
                <wp:wrapNone/>
                <wp:docPr id="1089" name="Group 10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1225" cy="1479550"/>
                          <a:chOff x="0" y="0"/>
                          <a:chExt cx="2181225" cy="1479550"/>
                        </a:xfrm>
                      </wpg:grpSpPr>
                      <wps:wsp>
                        <wps:cNvPr id="141" name="Rectangle 141"/>
                        <wps:cNvSpPr/>
                        <wps:spPr>
                          <a:xfrm>
                            <a:off x="618871" y="357887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E3B41B" w14:textId="77777777" w:rsidR="00790F56" w:rsidRDefault="00B41C3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3" name="Picture 14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14795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AE3B415" id="Group 1089" o:spid="_x0000_s1026" style="position:absolute;left:0;text-align:left;margin-left:369.1pt;margin-top:18.4pt;width:171.75pt;height:116.5pt;z-index:251658240" coordsize="21812,147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">
                <v:rect id="Rectangle 141" o:spid="_x0000_s1027" style="position:absolute;left:6188;top:3578;width:380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fAR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A2HfARwgAAANwAAAAPAAAA&#10;AAAAAAAAAAAAAAcCAABkcnMvZG93bnJldi54bWxQSwUGAAAAAAMAAwC3AAAA9gIAAAAA&#10;" filled="f" stroked="f">
                  <v:textbox inset="0,0,0,0">
                    <w:txbxContent>
                      <w:p w14:paraId="3AE3B41B" w14:textId="77777777" w:rsidR="00790F56" w:rsidRDefault="00B41C3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3" o:spid="_x0000_s1028" type="#_x0000_t75" style="position:absolute;width:21812;height:14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">
                  <v:imagedata r:id="rId7" o:title=""/>
                </v:shape>
              </v:group>
            </w:pict>
          </mc:Fallback>
        </mc:AlternateContent>
      </w:r>
      <w:r w:rsidR="1E9DDB75">
        <w:t xml:space="preserve">Campus:     </w:t>
      </w:r>
      <w:r w:rsidR="1E9DDB75" w:rsidRPr="1E9DDB75">
        <w:rPr>
          <w:u w:val="single"/>
        </w:rPr>
        <w:t>Barbara Bush Primary</w:t>
      </w:r>
      <w:r w:rsidR="1E9DDB75">
        <w:t xml:space="preserve">_________________________   Counselor: </w:t>
      </w:r>
      <w:r w:rsidR="1E9DDB75" w:rsidRPr="1E9DDB75">
        <w:rPr>
          <w:u w:val="single"/>
        </w:rPr>
        <w:t>Carey Lobin ___</w:t>
      </w:r>
      <w:r w:rsidR="1E9DDB75">
        <w:t xml:space="preserve">                          </w:t>
      </w:r>
    </w:p>
    <w:tbl>
      <w:tblPr>
        <w:tblStyle w:val="TableGrid1"/>
        <w:tblW w:w="7095" w:type="dxa"/>
        <w:tblInd w:w="0" w:type="dxa"/>
        <w:tblCellMar>
          <w:top w:w="16" w:type="dxa"/>
        </w:tblCellMar>
        <w:tblLook w:val="04A0" w:firstRow="1" w:lastRow="0" w:firstColumn="1" w:lastColumn="0" w:noHBand="0" w:noVBand="1"/>
      </w:tblPr>
      <w:tblGrid>
        <w:gridCol w:w="1129"/>
        <w:gridCol w:w="5966"/>
      </w:tblGrid>
      <w:tr w:rsidR="00790F56" w14:paraId="3AE3B3F4" w14:textId="77777777" w:rsidTr="7DFDDCFD">
        <w:trPr>
          <w:trHeight w:val="122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14:paraId="3AE3B3F2" w14:textId="77777777" w:rsidR="00790F56" w:rsidRDefault="00B41C39">
            <w:pPr>
              <w:spacing w:after="0" w:line="259" w:lineRule="auto"/>
              <w:ind w:left="0" w:right="0" w:firstLine="0"/>
            </w:pPr>
            <w:r>
              <w:t>Phone:</w:t>
            </w:r>
            <w:r>
              <w:rPr>
                <w:sz w:val="28"/>
              </w:rPr>
              <w:t xml:space="preserve">  </w:t>
            </w:r>
          </w:p>
        </w:tc>
        <w:tc>
          <w:tcPr>
            <w:tcW w:w="5966" w:type="dxa"/>
            <w:tcBorders>
              <w:top w:val="nil"/>
              <w:left w:val="nil"/>
              <w:bottom w:val="nil"/>
              <w:right w:val="nil"/>
            </w:tcBorders>
          </w:tcPr>
          <w:p w14:paraId="3AE3B3F3" w14:textId="6B9391FC" w:rsidR="00790F56" w:rsidRDefault="1E9DDB75" w:rsidP="00D52D84">
            <w:pPr>
              <w:spacing w:after="0" w:line="259" w:lineRule="auto"/>
              <w:ind w:left="0" w:right="106" w:firstLine="0"/>
            </w:pPr>
            <w:r w:rsidRPr="1E9DDB75">
              <w:rPr>
                <w:sz w:val="28"/>
                <w:szCs w:val="28"/>
                <w:u w:val="single"/>
              </w:rPr>
              <w:t>903-439-6170 Ext: 6122</w:t>
            </w:r>
            <w:r>
              <w:t>_____________________</w:t>
            </w:r>
          </w:p>
        </w:tc>
      </w:tr>
      <w:tr w:rsidR="00790F56" w14:paraId="3AE3B3F7" w14:textId="77777777" w:rsidTr="7DFDDCFD">
        <w:trPr>
          <w:trHeight w:val="147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14:paraId="3AE3B3F5" w14:textId="77777777" w:rsidR="00790F56" w:rsidRDefault="00B41C39">
            <w:pPr>
              <w:spacing w:after="0" w:line="259" w:lineRule="auto"/>
              <w:ind w:left="0" w:right="0" w:firstLine="0"/>
            </w:pPr>
            <w:r>
              <w:t xml:space="preserve"> </w:t>
            </w:r>
            <w:r>
              <w:tab/>
              <w:t xml:space="preserve"> </w:t>
            </w:r>
          </w:p>
        </w:tc>
        <w:tc>
          <w:tcPr>
            <w:tcW w:w="5966" w:type="dxa"/>
            <w:tcBorders>
              <w:top w:val="nil"/>
              <w:left w:val="nil"/>
              <w:bottom w:val="nil"/>
              <w:right w:val="nil"/>
            </w:tcBorders>
          </w:tcPr>
          <w:p w14:paraId="3AE3B3F6" w14:textId="77777777" w:rsidR="00790F56" w:rsidRDefault="00B41C39" w:rsidP="00D52D84">
            <w:pPr>
              <w:spacing w:after="0" w:line="259" w:lineRule="auto"/>
              <w:ind w:right="2525"/>
            </w:pPr>
            <w:r>
              <w:rPr>
                <w:sz w:val="16"/>
              </w:rPr>
              <w:t xml:space="preserve">Counselor’s campus number and office extension </w:t>
            </w:r>
            <w:r>
              <w:rPr>
                <w:sz w:val="20"/>
              </w:rPr>
              <w:t xml:space="preserve"> </w:t>
            </w:r>
          </w:p>
        </w:tc>
      </w:tr>
      <w:tr w:rsidR="00790F56" w14:paraId="3AE3B3FA" w14:textId="77777777" w:rsidTr="7DFDDCFD">
        <w:trPr>
          <w:trHeight w:val="145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14:paraId="3AE3B3F8" w14:textId="77777777" w:rsidR="00790F56" w:rsidRDefault="00B41C39">
            <w:pPr>
              <w:spacing w:after="0" w:line="259" w:lineRule="auto"/>
              <w:ind w:left="0" w:right="0" w:firstLine="0"/>
            </w:pPr>
            <w:r>
              <w:t xml:space="preserve">Email: </w:t>
            </w:r>
            <w:r>
              <w:rPr>
                <w:sz w:val="28"/>
              </w:rPr>
              <w:t xml:space="preserve">  </w:t>
            </w:r>
          </w:p>
        </w:tc>
        <w:tc>
          <w:tcPr>
            <w:tcW w:w="5966" w:type="dxa"/>
            <w:tcBorders>
              <w:top w:val="nil"/>
              <w:left w:val="nil"/>
              <w:bottom w:val="nil"/>
              <w:right w:val="nil"/>
            </w:tcBorders>
          </w:tcPr>
          <w:p w14:paraId="3AE3B3F9" w14:textId="07057702" w:rsidR="00790F56" w:rsidRDefault="1E9DDB75" w:rsidP="00D52D84">
            <w:pPr>
              <w:spacing w:after="0" w:line="259" w:lineRule="auto"/>
              <w:ind w:left="0" w:right="55" w:firstLine="0"/>
            </w:pPr>
            <w:r w:rsidRPr="1E9DDB75">
              <w:rPr>
                <w:sz w:val="28"/>
                <w:szCs w:val="28"/>
                <w:u w:val="single"/>
              </w:rPr>
              <w:t>clobin@ssisd.net</w:t>
            </w:r>
            <w:r>
              <w:t>___________________________</w:t>
            </w:r>
          </w:p>
        </w:tc>
      </w:tr>
      <w:tr w:rsidR="00790F56" w14:paraId="3AE3B3FD" w14:textId="77777777" w:rsidTr="7DFDDCFD">
        <w:trPr>
          <w:trHeight w:val="139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14:paraId="3AE3B3FB" w14:textId="77777777" w:rsidR="00790F56" w:rsidRDefault="00B41C39">
            <w:pPr>
              <w:spacing w:after="0" w:line="259" w:lineRule="auto"/>
              <w:ind w:left="0" w:right="0" w:firstLine="0"/>
            </w:pPr>
            <w:r>
              <w:t xml:space="preserve"> </w:t>
            </w:r>
            <w:r>
              <w:tab/>
              <w:t xml:space="preserve"> </w:t>
            </w:r>
          </w:p>
        </w:tc>
        <w:tc>
          <w:tcPr>
            <w:tcW w:w="5966" w:type="dxa"/>
            <w:tcBorders>
              <w:top w:val="nil"/>
              <w:left w:val="nil"/>
              <w:bottom w:val="nil"/>
              <w:right w:val="nil"/>
            </w:tcBorders>
          </w:tcPr>
          <w:p w14:paraId="3AE3B3FC" w14:textId="24793337" w:rsidR="00790F56" w:rsidRDefault="00B41C39">
            <w:pPr>
              <w:spacing w:after="0" w:line="259" w:lineRule="auto"/>
              <w:ind w:left="305" w:right="0" w:firstLine="0"/>
            </w:pPr>
            <w:r w:rsidRPr="3F5AB004">
              <w:rPr>
                <w:sz w:val="16"/>
                <w:szCs w:val="16"/>
              </w:rPr>
              <w:t xml:space="preserve">Counselor’s email address </w:t>
            </w:r>
          </w:p>
        </w:tc>
      </w:tr>
      <w:tr w:rsidR="00790F56" w14:paraId="3AE3B400" w14:textId="77777777" w:rsidTr="7DFDDCFD">
        <w:trPr>
          <w:trHeight w:val="108"/>
        </w:trPr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14:paraId="3AE3B3FE" w14:textId="77777777" w:rsidR="00790F56" w:rsidRDefault="00B41C39" w:rsidP="00FB5D5C">
            <w:pPr>
              <w:spacing w:before="120" w:after="120" w:line="160" w:lineRule="atLeast"/>
              <w:ind w:left="0" w:right="0" w:firstLine="0"/>
            </w:pPr>
            <w:r>
              <w:t xml:space="preserve">Date:   </w:t>
            </w:r>
          </w:p>
        </w:tc>
        <w:tc>
          <w:tcPr>
            <w:tcW w:w="5966" w:type="dxa"/>
            <w:tcBorders>
              <w:top w:val="nil"/>
              <w:left w:val="nil"/>
              <w:bottom w:val="nil"/>
              <w:right w:val="nil"/>
            </w:tcBorders>
          </w:tcPr>
          <w:p w14:paraId="3AE3B3FF" w14:textId="0DEDF849" w:rsidR="00790F56" w:rsidRPr="00625238" w:rsidRDefault="00625238" w:rsidP="00FB5D5C">
            <w:pPr>
              <w:spacing w:before="120" w:after="120" w:line="160" w:lineRule="atLeast"/>
              <w:ind w:right="0"/>
              <w:rPr>
                <w:u w:val="single"/>
              </w:rPr>
            </w:pPr>
            <w:r w:rsidRPr="00625238">
              <w:rPr>
                <w:u w:val="single"/>
              </w:rPr>
              <w:softHyphen/>
            </w:r>
            <w:r w:rsidRPr="00625238">
              <w:rPr>
                <w:u w:val="single"/>
              </w:rPr>
              <w:softHyphen/>
            </w:r>
            <w:r w:rsidRPr="00625238">
              <w:rPr>
                <w:u w:val="single"/>
              </w:rPr>
              <w:softHyphen/>
              <w:t>___</w:t>
            </w:r>
            <w:r w:rsidR="00FB5D5C" w:rsidRPr="00625238">
              <w:rPr>
                <w:u w:val="single"/>
              </w:rPr>
              <w:t>_____</w:t>
            </w:r>
            <w:r w:rsidR="00B41C39" w:rsidRPr="00625238">
              <w:rPr>
                <w:u w:val="single"/>
              </w:rPr>
              <w:t>___________________________________</w:t>
            </w:r>
          </w:p>
        </w:tc>
      </w:tr>
    </w:tbl>
    <w:p w14:paraId="3AE3B402" w14:textId="2C39484A" w:rsidR="00790F56" w:rsidRDefault="00B41C39" w:rsidP="00FB5D5C">
      <w:pPr>
        <w:spacing w:before="120" w:after="120" w:line="160" w:lineRule="atLeast"/>
        <w:ind w:left="0" w:right="0" w:firstLine="0"/>
      </w:pPr>
      <w:r>
        <w:t xml:space="preserve">Dear Parent/Guardian:  </w:t>
      </w:r>
    </w:p>
    <w:p w14:paraId="3AE3B403" w14:textId="2B35D6B8" w:rsidR="00790F56" w:rsidRDefault="00B41C39" w:rsidP="00FB5D5C">
      <w:pPr>
        <w:spacing w:before="120" w:after="120" w:line="160" w:lineRule="atLeast"/>
        <w:ind w:left="0" w:right="6" w:firstLine="0"/>
        <w:jc w:val="both"/>
      </w:pPr>
      <w:r>
        <w:t xml:space="preserve">The counseling program at our campus is designed to be preventative and developmental.  In addition to seeing students individually and in the classroom during guidance sessions, I teach skills and information in small-group settings.   </w:t>
      </w:r>
    </w:p>
    <w:p w14:paraId="3AE3B404" w14:textId="2721AEBF" w:rsidR="00790F56" w:rsidRDefault="7DFDDCFD" w:rsidP="00FB5D5C">
      <w:pPr>
        <w:spacing w:before="120" w:after="120" w:line="160" w:lineRule="atLeast"/>
        <w:ind w:left="9" w:right="0"/>
      </w:pPr>
      <w:r>
        <w:t xml:space="preserve">I want my child, __________________________, to become a member of my counseling services. </w:t>
      </w:r>
      <w:r w:rsidRPr="7DFDDCFD">
        <w:rPr>
          <w:i/>
          <w:iCs/>
        </w:rPr>
        <w:t xml:space="preserve">All </w:t>
      </w:r>
      <w:r>
        <w:t xml:space="preserve">students can benefit from learning how to be successful in school, learning to build self-help skills in addition to learning how to make, keep, and support friends. </w:t>
      </w:r>
      <w:r w:rsidR="002D05A7">
        <w:t>I stress the importance of communicating effectively and assisting with making good decisions and problem-solving with all students</w:t>
      </w:r>
      <w:r>
        <w:t xml:space="preserve">. Students can learn more about themselves and from one another, enhancing their self-concept. Participation </w:t>
      </w:r>
      <w:r w:rsidRPr="7DFDDCFD">
        <w:rPr>
          <w:i/>
          <w:iCs/>
        </w:rPr>
        <w:t xml:space="preserve">does not </w:t>
      </w:r>
      <w:r>
        <w:t xml:space="preserve">indicate a problem.  </w:t>
      </w:r>
      <w:r w:rsidRPr="7DFDDCFD">
        <w:rPr>
          <w:sz w:val="20"/>
          <w:szCs w:val="20"/>
        </w:rPr>
        <w:t xml:space="preserve"> </w:t>
      </w:r>
    </w:p>
    <w:p w14:paraId="3AE3B405" w14:textId="77777777" w:rsidR="00790F56" w:rsidRDefault="00B41C39" w:rsidP="00FB5D5C">
      <w:pPr>
        <w:spacing w:before="120" w:after="120" w:line="160" w:lineRule="atLeast"/>
        <w:ind w:left="0" w:right="0" w:firstLine="0"/>
      </w:pPr>
      <w:r>
        <w:rPr>
          <w:sz w:val="16"/>
        </w:rPr>
        <w:t xml:space="preserve"> </w:t>
      </w:r>
    </w:p>
    <w:p w14:paraId="3AE3B406" w14:textId="52399766" w:rsidR="00790F56" w:rsidRDefault="00B41C39" w:rsidP="00FB5D5C">
      <w:pPr>
        <w:spacing w:before="120" w:after="120" w:line="200" w:lineRule="atLeast"/>
        <w:ind w:left="14" w:right="0" w:hanging="14"/>
      </w:pPr>
      <w:r>
        <w:t xml:space="preserve">If you have any questions or comments, please contact me. </w:t>
      </w:r>
      <w:r w:rsidR="00BE586A">
        <w:t>Thank you for being so supportive</w:t>
      </w:r>
      <w:r>
        <w:t xml:space="preserve">! </w:t>
      </w:r>
    </w:p>
    <w:p w14:paraId="3AE3B407" w14:textId="057F3D7A" w:rsidR="00790F56" w:rsidRDefault="00B41C39" w:rsidP="00FB5D5C">
      <w:pPr>
        <w:spacing w:before="120" w:after="120" w:line="200" w:lineRule="atLeast"/>
        <w:ind w:left="14" w:right="0" w:hanging="14"/>
      </w:pPr>
      <w:r>
        <w:t xml:space="preserve">Sincerely – </w:t>
      </w:r>
    </w:p>
    <w:p w14:paraId="10DFB430" w14:textId="31F9C70A" w:rsidR="00FB5D5C" w:rsidRDefault="00B41C39" w:rsidP="00FB5D5C">
      <w:pPr>
        <w:spacing w:before="120" w:after="120" w:line="200" w:lineRule="atLeast"/>
        <w:ind w:left="14" w:right="3528" w:hanging="14"/>
      </w:pPr>
      <w:r>
        <w:rPr>
          <w:noProof/>
        </w:rPr>
        <w:drawing>
          <wp:inline distT="0" distB="0" distL="0" distR="0" wp14:anchorId="43A5291E" wp14:editId="7DFDDCFD">
            <wp:extent cx="1506903" cy="434397"/>
            <wp:effectExtent l="0" t="0" r="0" b="0"/>
            <wp:docPr id="503107329" name="Picture 15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903" cy="434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DFDDCFD">
        <w:t>______________________________________________________</w:t>
      </w:r>
    </w:p>
    <w:p w14:paraId="3AE3B409" w14:textId="32347022" w:rsidR="00790F56" w:rsidRDefault="7DFDDCFD" w:rsidP="00FB5D5C">
      <w:pPr>
        <w:spacing w:before="120" w:after="120" w:line="200" w:lineRule="atLeast"/>
        <w:ind w:left="14" w:right="3528" w:hanging="14"/>
      </w:pPr>
      <w:r>
        <w:t xml:space="preserve"> School Counselor </w:t>
      </w:r>
    </w:p>
    <w:p w14:paraId="139B1E7B" w14:textId="0FD7D31E" w:rsidR="00790F56" w:rsidRDefault="00790F56">
      <w:pPr>
        <w:ind w:left="9" w:right="0"/>
      </w:pPr>
    </w:p>
    <w:p w14:paraId="74455F45" w14:textId="4398A14F" w:rsidR="00790F56" w:rsidRDefault="7DFDDCFD" w:rsidP="7DFDDCFD">
      <w:pPr>
        <w:ind w:left="9" w:right="0"/>
      </w:pPr>
      <w:r>
        <w:t xml:space="preserve">Check one:  </w:t>
      </w:r>
    </w:p>
    <w:p w14:paraId="3AE3B40B" w14:textId="1B2537BE" w:rsidR="00790F56" w:rsidRDefault="00B41C39" w:rsidP="3F5AB004">
      <w:pPr>
        <w:ind w:left="9" w:right="0"/>
      </w:pPr>
      <w:r>
        <w:t xml:space="preserve">_____ My child </w:t>
      </w:r>
      <w:r>
        <w:rPr>
          <w:i/>
          <w:u w:val="single" w:color="000000"/>
        </w:rPr>
        <w:t>may</w:t>
      </w:r>
      <w:r>
        <w:t xml:space="preserve"> participate in </w:t>
      </w:r>
      <w:r>
        <w:rPr>
          <w:b/>
          <w:i/>
        </w:rPr>
        <w:t xml:space="preserve">individual sessions </w:t>
      </w:r>
      <w:r>
        <w:t xml:space="preserve">with the school counselor. </w:t>
      </w:r>
      <w:r w:rsidR="00FB5D5C">
        <w:tab/>
      </w:r>
    </w:p>
    <w:p w14:paraId="3AE3B40D" w14:textId="6BFEF455" w:rsidR="00790F56" w:rsidRDefault="00B41C39" w:rsidP="00FB5D5C">
      <w:pPr>
        <w:spacing w:after="105"/>
        <w:ind w:left="9" w:right="0"/>
      </w:pPr>
      <w:r>
        <w:t xml:space="preserve">_____My child </w:t>
      </w:r>
      <w:r>
        <w:rPr>
          <w:i/>
          <w:u w:val="single" w:color="000000"/>
        </w:rPr>
        <w:t>may not</w:t>
      </w:r>
      <w:r>
        <w:t xml:space="preserve"> participate in </w:t>
      </w:r>
      <w:r>
        <w:rPr>
          <w:b/>
          <w:i/>
        </w:rPr>
        <w:t xml:space="preserve">individual sessions </w:t>
      </w:r>
      <w:r>
        <w:t xml:space="preserve">with the school counselor. </w:t>
      </w:r>
    </w:p>
    <w:p w14:paraId="3AE3B40F" w14:textId="36464D8E" w:rsidR="00790F56" w:rsidRDefault="00B41C39">
      <w:pPr>
        <w:ind w:left="9" w:right="0"/>
      </w:pPr>
      <w:r>
        <w:t xml:space="preserve">_____ My child </w:t>
      </w:r>
      <w:r>
        <w:rPr>
          <w:i/>
          <w:u w:val="single" w:color="000000"/>
        </w:rPr>
        <w:t>may</w:t>
      </w:r>
      <w:r>
        <w:t xml:space="preserve"> participate in </w:t>
      </w:r>
      <w:r>
        <w:rPr>
          <w:b/>
          <w:i/>
        </w:rPr>
        <w:t xml:space="preserve">group sessions </w:t>
      </w:r>
      <w:r>
        <w:t xml:space="preserve">with the school counselor. </w:t>
      </w:r>
    </w:p>
    <w:p w14:paraId="3AE3B414" w14:textId="5C2CFAF4" w:rsidR="00790F56" w:rsidRDefault="00B41C39" w:rsidP="002D05A7">
      <w:pPr>
        <w:spacing w:after="435"/>
        <w:ind w:left="9" w:right="0"/>
      </w:pPr>
      <w:r>
        <w:t xml:space="preserve">_____My child </w:t>
      </w:r>
      <w:r>
        <w:rPr>
          <w:i/>
          <w:u w:val="single" w:color="000000"/>
        </w:rPr>
        <w:t>may not</w:t>
      </w:r>
      <w:r>
        <w:t xml:space="preserve"> participate in </w:t>
      </w:r>
      <w:r>
        <w:rPr>
          <w:b/>
          <w:i/>
        </w:rPr>
        <w:t xml:space="preserve">group sessions </w:t>
      </w:r>
      <w:r>
        <w:t>with the school counselor.</w:t>
      </w:r>
      <w:r w:rsidRPr="01BEA71A">
        <w:rPr>
          <w:sz w:val="20"/>
          <w:szCs w:val="20"/>
        </w:rPr>
        <w:t xml:space="preserve"> </w:t>
      </w:r>
    </w:p>
    <w:sectPr w:rsidR="00790F56">
      <w:headerReference w:type="default" r:id="rId9"/>
      <w:footerReference w:type="default" r:id="rId10"/>
      <w:pgSz w:w="12240" w:h="15840"/>
      <w:pgMar w:top="1440" w:right="778" w:bottom="1440" w:left="77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AC923" w14:textId="77777777" w:rsidR="00A03E67" w:rsidRDefault="00A03E67" w:rsidP="00FB5D5C">
      <w:pPr>
        <w:spacing w:after="0" w:line="240" w:lineRule="auto"/>
      </w:pPr>
      <w:r>
        <w:separator/>
      </w:r>
    </w:p>
  </w:endnote>
  <w:endnote w:type="continuationSeparator" w:id="0">
    <w:p w14:paraId="30C720C6" w14:textId="77777777" w:rsidR="00A03E67" w:rsidRDefault="00A03E67" w:rsidP="00FB5D5C">
      <w:pPr>
        <w:spacing w:after="0" w:line="240" w:lineRule="auto"/>
      </w:pPr>
      <w:r>
        <w:continuationSeparator/>
      </w:r>
    </w:p>
  </w:endnote>
  <w:endnote w:type="continuationNotice" w:id="1">
    <w:p w14:paraId="759567CA" w14:textId="77777777" w:rsidR="00A03E67" w:rsidRDefault="00A03E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579B" w14:textId="7CE560E3" w:rsidR="00FB5D5C" w:rsidRDefault="00FB5D5C" w:rsidP="00FB5D5C">
    <w:pPr>
      <w:spacing w:after="258"/>
      <w:ind w:left="9" w:right="0"/>
    </w:pPr>
    <w:r>
      <w:t>Signature:  ____________________________ Date:  ___________________________</w:t>
    </w:r>
    <w:proofErr w:type="gramStart"/>
    <w:r>
      <w:t xml:space="preserve">_  </w:t>
    </w:r>
    <w:r>
      <w:tab/>
    </w:r>
    <w:proofErr w:type="gramEnd"/>
    <w:r>
      <w:t xml:space="preserve"> </w:t>
    </w:r>
    <w:r>
      <w:tab/>
    </w:r>
    <w:r>
      <w:rPr>
        <w:sz w:val="16"/>
      </w:rPr>
      <w:t>Parent/Guardian</w:t>
    </w:r>
    <w:r>
      <w:t xml:space="preserve"> </w:t>
    </w:r>
  </w:p>
  <w:p w14:paraId="29A09DC4" w14:textId="77777777" w:rsidR="00FB5D5C" w:rsidRDefault="00FB5D5C" w:rsidP="00FB5D5C">
    <w:pPr>
      <w:spacing w:after="0" w:line="259" w:lineRule="auto"/>
      <w:ind w:left="4953" w:right="0" w:firstLine="0"/>
      <w:jc w:val="right"/>
    </w:pPr>
    <w:r>
      <w:rPr>
        <w:sz w:val="20"/>
      </w:rPr>
      <w:t xml:space="preserve">Updated Fall 2018 </w:t>
    </w:r>
  </w:p>
  <w:p w14:paraId="7B32C415" w14:textId="48F8691D" w:rsidR="00FB5D5C" w:rsidRDefault="00FB5D5C">
    <w:pPr>
      <w:pStyle w:val="Footer"/>
    </w:pPr>
  </w:p>
  <w:p w14:paraId="05B0E2E5" w14:textId="77777777" w:rsidR="00FB5D5C" w:rsidRDefault="00FB5D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2AB93" w14:textId="77777777" w:rsidR="00A03E67" w:rsidRDefault="00A03E67" w:rsidP="00FB5D5C">
      <w:pPr>
        <w:spacing w:after="0" w:line="240" w:lineRule="auto"/>
      </w:pPr>
      <w:r>
        <w:separator/>
      </w:r>
    </w:p>
  </w:footnote>
  <w:footnote w:type="continuationSeparator" w:id="0">
    <w:p w14:paraId="0899776A" w14:textId="77777777" w:rsidR="00A03E67" w:rsidRDefault="00A03E67" w:rsidP="00FB5D5C">
      <w:pPr>
        <w:spacing w:after="0" w:line="240" w:lineRule="auto"/>
      </w:pPr>
      <w:r>
        <w:continuationSeparator/>
      </w:r>
    </w:p>
  </w:footnote>
  <w:footnote w:type="continuationNotice" w:id="1">
    <w:p w14:paraId="09232430" w14:textId="77777777" w:rsidR="00A03E67" w:rsidRDefault="00A03E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752352"/>
      <w:placeholder>
        <w:docPart w:val="E8E9E54A2E1E4E3CA2CC56D988085F02"/>
      </w:placeholder>
      <w:temporary/>
      <w:showingPlcHdr/>
      <w15:appearance w15:val="hidden"/>
    </w:sdtPr>
    <w:sdtEndPr/>
    <w:sdtContent>
      <w:p w14:paraId="58990944" w14:textId="77777777" w:rsidR="00FB5D5C" w:rsidRDefault="00FB5D5C">
        <w:pPr>
          <w:pStyle w:val="Header"/>
        </w:pPr>
        <w:r>
          <w:t>[Type here]</w:t>
        </w:r>
      </w:p>
    </w:sdtContent>
  </w:sdt>
  <w:p w14:paraId="5F3025A2" w14:textId="77777777" w:rsidR="00FB5D5C" w:rsidRDefault="00FB5D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C:\Users\carey\OneDrive\clobin files copies\School Files\Lunch Bunch\Copy of 2023 Spring Lunch Bunch Groups 2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viewMergedData/>
    <w:odso>
      <w:udl w:val="Provider=Microsoft.ACE.OLEDB.12.0;User ID=Admin;Data Source=C:\Users\carey\OneDrive\clobin files copies\School Files\Lunch Bunch\Copy of 2023 Spring Lunch Bunch Groups 2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xMDC3NDUwNTdV0lEKTi0uzszPAykwrAUA/Y/mLywAAAA="/>
  </w:docVars>
  <w:rsids>
    <w:rsidRoot w:val="00790F56"/>
    <w:rsid w:val="002D05A7"/>
    <w:rsid w:val="00310075"/>
    <w:rsid w:val="004C040F"/>
    <w:rsid w:val="004E47CC"/>
    <w:rsid w:val="005236B3"/>
    <w:rsid w:val="00525BED"/>
    <w:rsid w:val="00531790"/>
    <w:rsid w:val="00625238"/>
    <w:rsid w:val="006612AA"/>
    <w:rsid w:val="00790F56"/>
    <w:rsid w:val="008C03BE"/>
    <w:rsid w:val="00A03E67"/>
    <w:rsid w:val="00B411B5"/>
    <w:rsid w:val="00B41C39"/>
    <w:rsid w:val="00BA1695"/>
    <w:rsid w:val="00BE2FDC"/>
    <w:rsid w:val="00BE586A"/>
    <w:rsid w:val="00BF0A85"/>
    <w:rsid w:val="00D52D84"/>
    <w:rsid w:val="00E16E64"/>
    <w:rsid w:val="00E5535B"/>
    <w:rsid w:val="00E664C8"/>
    <w:rsid w:val="00FB5D5C"/>
    <w:rsid w:val="01BEA71A"/>
    <w:rsid w:val="1E9DDB75"/>
    <w:rsid w:val="3F5AB004"/>
    <w:rsid w:val="7DFDD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3B3ED"/>
  <w15:docId w15:val="{7E20C28E-0E9A-45BB-9BEF-A2B769CD5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43" w:line="268" w:lineRule="auto"/>
      <w:ind w:left="10" w:right="2969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5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D5C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B5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D5C"/>
    <w:rPr>
      <w:rFonts w:ascii="Calibri" w:eastAsia="Calibri" w:hAnsi="Calibri" w:cs="Calibri"/>
      <w:color w:val="000000"/>
      <w:sz w:val="24"/>
    </w:rPr>
  </w:style>
  <w:style w:type="table" w:customStyle="1" w:styleId="TableGrid1">
    <w:name w:val="Table Grid1"/>
    <w:rsid w:val="008C03B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carey\OneDrive\clobin%20files%20copies\School%20Files\Lunch%20Bunch\Copy%20of%202023%20Spring%20Lunch%20Bunch%20Groups%202.xlsx" TargetMode="External"/><Relationship Id="rId1" Type="http://schemas.openxmlformats.org/officeDocument/2006/relationships/mailMergeSource" Target="file:///C:\Users\carey\OneDrive\clobin%20files%20copies\School%20Files\Lunch%20Bunch\Copy%20of%202023%20Spring%20Lunch%20Bunch%20Groups%202.xls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E9E54A2E1E4E3CA2CC56D988085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6063D-767D-489A-AF7E-19E09FDA0BBA}"/>
      </w:docPartPr>
      <w:docPartBody>
        <w:p w:rsidR="003F5AFF" w:rsidRDefault="00CD1F41" w:rsidP="00CD1F41">
          <w:pPr>
            <w:pStyle w:val="E8E9E54A2E1E4E3CA2CC56D988085F02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1F41"/>
    <w:rsid w:val="003F5AFF"/>
    <w:rsid w:val="00964F8B"/>
    <w:rsid w:val="00CD1F41"/>
    <w:rsid w:val="00EB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E9E54A2E1E4E3CA2CC56D988085F02">
    <w:name w:val="E8E9E54A2E1E4E3CA2CC56D988085F02"/>
    <w:rsid w:val="00CD1F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29</Characters>
  <Application>Microsoft Office Word</Application>
  <DocSecurity>0</DocSecurity>
  <Lines>12</Lines>
  <Paragraphs>3</Paragraphs>
  <ScaleCrop>false</ScaleCrop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Monk</dc:creator>
  <cp:keywords/>
  <cp:lastModifiedBy>Carey Lobin</cp:lastModifiedBy>
  <cp:revision>2</cp:revision>
  <cp:lastPrinted>2022-09-06T17:55:00Z</cp:lastPrinted>
  <dcterms:created xsi:type="dcterms:W3CDTF">2023-09-15T18:37:00Z</dcterms:created>
  <dcterms:modified xsi:type="dcterms:W3CDTF">2023-09-15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d14238f955940b12746797a6b059301b5e5c586bd96d0646a76d95a19fc17c</vt:lpwstr>
  </property>
</Properties>
</file>